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7B7BB" w14:textId="1FE93A20" w:rsidR="005D780F" w:rsidRDefault="005D780F" w:rsidP="005D780F">
      <w:r>
        <w:rPr>
          <w:rFonts w:cs="Times New Roman"/>
          <w:noProof/>
          <w:szCs w:val="24"/>
        </w:rPr>
        <w:drawing>
          <wp:inline distT="0" distB="0" distL="0" distR="0" wp14:anchorId="31A49B9F" wp14:editId="01BBE267">
            <wp:extent cx="5274310" cy="6527067"/>
            <wp:effectExtent l="0" t="0" r="2540" b="7620"/>
            <wp:docPr id="3" name="图片 3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表, 散点图&#10;&#10;描述已自动生成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50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52706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84600" w14:textId="20175F4D" w:rsidR="00BC7477" w:rsidRDefault="005D780F" w:rsidP="00BC7477">
      <w:pPr>
        <w:rPr>
          <w:rFonts w:ascii="Times New Roman" w:hAnsi="Times New Roman" w:cs="Times New Roman"/>
          <w:sz w:val="24"/>
          <w:szCs w:val="24"/>
        </w:rPr>
      </w:pPr>
      <w:r w:rsidRPr="005D780F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 w:rsidR="00BC7477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5D780F">
        <w:rPr>
          <w:rFonts w:ascii="Times New Roman" w:hAnsi="Times New Roman" w:cs="Times New Roman"/>
          <w:sz w:val="24"/>
          <w:szCs w:val="24"/>
        </w:rPr>
        <w:t>. Hierarchical survival analysis of the OS of LGG, LUAD and SKCM. (A) K-M curves of OS in LGG patients by WHO grade stratification. K-M curves of OS in LUAD (B) and SKCM (C) patients by AJCC T, N, M and pathologic stage stratification.</w:t>
      </w:r>
    </w:p>
    <w:p w14:paraId="08A8A21C" w14:textId="77777777" w:rsidR="00BC7477" w:rsidRDefault="00BC7477" w:rsidP="00BC7477">
      <w:pPr>
        <w:rPr>
          <w:rFonts w:cs="Times New Roman"/>
          <w:noProof/>
          <w:szCs w:val="24"/>
        </w:rPr>
        <w:sectPr w:rsidR="00BC747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3732DC7" w14:textId="1D34CAE4" w:rsidR="00BC7477" w:rsidRDefault="00BC7477" w:rsidP="00BC7477">
      <w:r>
        <w:rPr>
          <w:rFonts w:cs="Times New Roman" w:hint="eastAsia"/>
          <w:noProof/>
          <w:szCs w:val="24"/>
        </w:rPr>
        <w:lastRenderedPageBreak/>
        <w:drawing>
          <wp:inline distT="0" distB="0" distL="114300" distR="114300" wp14:anchorId="0F4A5623" wp14:editId="31D72614">
            <wp:extent cx="5274310" cy="3278961"/>
            <wp:effectExtent l="19050" t="19050" r="21590" b="17145"/>
            <wp:docPr id="4" name="图片 4" descr="figure S1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figure S1-0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89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4B0056E" w14:textId="1BB29BB4" w:rsidR="00BC7477" w:rsidRPr="005D780F" w:rsidRDefault="00BC7477" w:rsidP="00BC7477">
      <w:pPr>
        <w:rPr>
          <w:rFonts w:ascii="Times New Roman" w:hAnsi="Times New Roman" w:cs="Times New Roman"/>
          <w:sz w:val="24"/>
          <w:szCs w:val="24"/>
        </w:rPr>
      </w:pPr>
      <w:r w:rsidRPr="005D780F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5D780F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5D780F">
        <w:rPr>
          <w:rFonts w:ascii="Times New Roman" w:hAnsi="Times New Roman" w:cs="Times New Roman"/>
          <w:sz w:val="24"/>
          <w:szCs w:val="24"/>
        </w:rPr>
        <w:t xml:space="preserve"> Overview of the study design. The study consisted of four main parts: I. Correlation of TASL mRNA expression with overall survival and clinicopathological parameters of patients; II. Correlation of TASL expression with immune infiltration signatures and tumor-infiltrating immune cell content in different cancer types; Ⅲ. Correlation of TASL expression with immunotherapy response in tumor patients in the clinical setting; IV. Detection of TASL expression in glioma cell lines and clinical tissue samples using qRT-PCR and IHC.</w:t>
      </w:r>
    </w:p>
    <w:p w14:paraId="516793A6" w14:textId="4FCD3A81" w:rsidR="005D780F" w:rsidRPr="005D780F" w:rsidRDefault="005D780F" w:rsidP="005D780F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5D780F" w:rsidRPr="005D780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136114" w14:textId="77777777" w:rsidR="00CD04A5" w:rsidRDefault="00CD04A5" w:rsidP="00BC7477">
      <w:r>
        <w:separator/>
      </w:r>
    </w:p>
  </w:endnote>
  <w:endnote w:type="continuationSeparator" w:id="0">
    <w:p w14:paraId="253E6B93" w14:textId="77777777" w:rsidR="00CD04A5" w:rsidRDefault="00CD04A5" w:rsidP="00BC74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84379" w14:textId="77777777" w:rsidR="00CD04A5" w:rsidRDefault="00CD04A5" w:rsidP="00BC7477">
      <w:r>
        <w:separator/>
      </w:r>
    </w:p>
  </w:footnote>
  <w:footnote w:type="continuationSeparator" w:id="0">
    <w:p w14:paraId="65B5DAF9" w14:textId="77777777" w:rsidR="00CD04A5" w:rsidRDefault="00CD04A5" w:rsidP="00BC74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MjezMDQ3MjExszBQ0lEKTi0uzszPAykwqgUA/3PS4CwAAAA="/>
  </w:docVars>
  <w:rsids>
    <w:rsidRoot w:val="005D780F"/>
    <w:rsid w:val="00051751"/>
    <w:rsid w:val="001F3BC6"/>
    <w:rsid w:val="005D780F"/>
    <w:rsid w:val="00BC7477"/>
    <w:rsid w:val="00C67165"/>
    <w:rsid w:val="00CD0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0821B9"/>
  <w15:chartTrackingRefBased/>
  <w15:docId w15:val="{3B267AAC-51D9-4CC3-8810-C985F8927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C747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C747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C747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C747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22</Words>
  <Characters>696</Characters>
  <Application>Microsoft Office Word</Application>
  <DocSecurity>0</DocSecurity>
  <Lines>5</Lines>
  <Paragraphs>1</Paragraphs>
  <ScaleCrop>false</ScaleCrop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道峰</dc:creator>
  <cp:keywords/>
  <dc:description/>
  <cp:lastModifiedBy>王 道峰</cp:lastModifiedBy>
  <cp:revision>2</cp:revision>
  <dcterms:created xsi:type="dcterms:W3CDTF">2022-08-14T05:14:00Z</dcterms:created>
  <dcterms:modified xsi:type="dcterms:W3CDTF">2023-06-08T16:34:00Z</dcterms:modified>
</cp:coreProperties>
</file>